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délice de noë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Eugenol;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ée. Hespéridée. Epicée. Alimentai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e poids corporel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e poids corporel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délice de noë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délice de noë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Eugenol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délice de noë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délice de noë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624DF06-3AD5-4E68-B6FC-03E8269ADF63}"/>
</file>

<file path=customXml/itemProps3.xml><?xml version="1.0" encoding="utf-8"?>
<ds:datastoreItem xmlns:ds="http://schemas.openxmlformats.org/officeDocument/2006/customXml" ds:itemID="{B5722190-5972-4DD3-B6EE-AE0551E40DA0}"/>
</file>

<file path=customXml/itemProps4.xml><?xml version="1.0" encoding="utf-8"?>
<ds:datastoreItem xmlns:ds="http://schemas.openxmlformats.org/officeDocument/2006/customXml" ds:itemID="{7BE62891-FD1A-4DF5-A7B4-89E23F412F4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